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087DC6DB" w:rsidR="0051645F" w:rsidRPr="00987274" w:rsidRDefault="00987274" w:rsidP="0051645F">
      <w:pPr>
        <w:jc w:val="center"/>
        <w:rPr>
          <w:b/>
          <w:bCs/>
          <w:sz w:val="32"/>
          <w:szCs w:val="32"/>
        </w:rPr>
      </w:pPr>
      <w:r w:rsidRPr="00987274">
        <w:rPr>
          <w:b/>
          <w:bCs/>
          <w:sz w:val="32"/>
          <w:szCs w:val="32"/>
        </w:rPr>
        <w:t>(</w:t>
      </w:r>
      <w:r w:rsidR="00116E52">
        <w:rPr>
          <w:b/>
          <w:bCs/>
          <w:sz w:val="32"/>
          <w:szCs w:val="32"/>
        </w:rPr>
        <w:t>New York</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F602E1D" w:rsidR="00723DEF" w:rsidRDefault="00116E52" w:rsidP="0051645F">
            <w:r>
              <w:t>New York</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B283F" w14:textId="77777777" w:rsidR="00E550B6" w:rsidRDefault="00E550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13161FB" w:rsidR="00CB37D9" w:rsidRPr="00E550B6" w:rsidRDefault="00CB37D9" w:rsidP="00E550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ABCA0" w14:textId="77777777" w:rsidR="00E550B6" w:rsidRDefault="00E55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18E1" w14:textId="77777777" w:rsidR="00E550B6" w:rsidRDefault="00E550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42AC9EE" w:rsidR="00AD6FC0" w:rsidRPr="00E550B6" w:rsidRDefault="00AD6FC0" w:rsidP="00E550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F97B1" w14:textId="77777777" w:rsidR="00E550B6" w:rsidRDefault="00E550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39801780">
    <w:abstractNumId w:val="2"/>
  </w:num>
  <w:num w:numId="2" w16cid:durableId="362832069">
    <w:abstractNumId w:val="1"/>
  </w:num>
  <w:num w:numId="3" w16cid:durableId="814371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16E52"/>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550B6"/>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